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9BDBE" w14:textId="3C92A658" w:rsidR="000B2F81" w:rsidRDefault="00B04430"/>
    <w:p w14:paraId="610451D0" w14:textId="74494893" w:rsidR="00DE225E" w:rsidRDefault="00DE225E">
      <w:r>
        <w:t xml:space="preserve">Memory </w:t>
      </w:r>
    </w:p>
    <w:p w14:paraId="3A721C6C" w14:textId="77777777" w:rsidR="00DE225E" w:rsidRDefault="00DE225E"/>
    <w:p w14:paraId="6F1F7692" w14:textId="74097AFA" w:rsidR="00DE225E" w:rsidRDefault="00DE225E">
      <w:r>
        <w:t>Process:</w:t>
      </w:r>
    </w:p>
    <w:p w14:paraId="5250779C" w14:textId="71C35EC3" w:rsidR="00DE225E" w:rsidRDefault="00DE225E">
      <w:r>
        <w:t>New: the creation of process</w:t>
      </w:r>
    </w:p>
    <w:p w14:paraId="6F17663C" w14:textId="7AF294C4" w:rsidR="0022614F" w:rsidRDefault="0022614F">
      <w:r>
        <w:tab/>
      </w:r>
      <w:proofErr w:type="gramStart"/>
      <w:r>
        <w:t>Fork(</w:t>
      </w:r>
      <w:proofErr w:type="gramEnd"/>
      <w:r>
        <w:t>) system call</w:t>
      </w:r>
    </w:p>
    <w:p w14:paraId="47422667" w14:textId="00013D38" w:rsidR="0022614F" w:rsidRDefault="0022614F">
      <w:r w:rsidRPr="0022614F">
        <w:drawing>
          <wp:inline distT="0" distB="0" distL="0" distR="0" wp14:anchorId="4A963714" wp14:editId="31CF7435">
            <wp:extent cx="2611561" cy="280657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5323" cy="28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88031" w14:textId="369F0F8E" w:rsidR="00DE225E" w:rsidRDefault="00DE225E">
      <w:r>
        <w:t xml:space="preserve">Running: </w:t>
      </w:r>
      <w:r w:rsidR="002A5FB3">
        <w:t>the process is being executed</w:t>
      </w:r>
    </w:p>
    <w:p w14:paraId="0F24861E" w14:textId="05D296DF" w:rsidR="0022614F" w:rsidRDefault="0022614F">
      <w:r>
        <w:tab/>
      </w:r>
      <w:proofErr w:type="gramStart"/>
      <w:r>
        <w:t>Exec(</w:t>
      </w:r>
      <w:proofErr w:type="gramEnd"/>
      <w:r>
        <w:t>) system call</w:t>
      </w:r>
    </w:p>
    <w:p w14:paraId="72EB6D0A" w14:textId="4CE7692B" w:rsidR="002A5FB3" w:rsidRDefault="002A5FB3">
      <w:r>
        <w:t>Ready: waiting to be assigned to a processor</w:t>
      </w:r>
    </w:p>
    <w:p w14:paraId="64BA68D1" w14:textId="77777777" w:rsidR="004171E0" w:rsidRDefault="004171E0"/>
    <w:p w14:paraId="18F5609C" w14:textId="5E53FDBB" w:rsidR="002A5FB3" w:rsidRDefault="002A5FB3">
      <w:r>
        <w:t>Waiting: waiting for some events to occur</w:t>
      </w:r>
    </w:p>
    <w:p w14:paraId="5739C6AC" w14:textId="77777777" w:rsidR="004171E0" w:rsidRDefault="004171E0"/>
    <w:p w14:paraId="2D5D1110" w14:textId="77777777" w:rsidR="004171E0" w:rsidRDefault="002A5FB3">
      <w:r>
        <w:t>Terminated: finished execution</w:t>
      </w:r>
    </w:p>
    <w:p w14:paraId="4EDAB8DB" w14:textId="0EE045EE" w:rsidR="002A5FB3" w:rsidRDefault="004171E0">
      <w:r>
        <w:tab/>
      </w:r>
      <w:proofErr w:type="gramStart"/>
      <w:r>
        <w:t>wait(</w:t>
      </w:r>
      <w:proofErr w:type="gramEnd"/>
      <w:r>
        <w:t>) return from child to parents</w:t>
      </w:r>
      <w:r w:rsidR="002A5FB3">
        <w:t xml:space="preserve"> </w:t>
      </w:r>
    </w:p>
    <w:p w14:paraId="0711D84A" w14:textId="15B42509" w:rsidR="004171E0" w:rsidRDefault="004171E0" w:rsidP="004171E0">
      <w:pPr>
        <w:ind w:firstLine="720"/>
      </w:pPr>
      <w:proofErr w:type="gramStart"/>
      <w:r>
        <w:t>exit(</w:t>
      </w:r>
      <w:proofErr w:type="gramEnd"/>
      <w:r>
        <w:t>) system call</w:t>
      </w:r>
    </w:p>
    <w:p w14:paraId="61B93556" w14:textId="19400ECB" w:rsidR="002A5FB3" w:rsidRDefault="002A5FB3"/>
    <w:p w14:paraId="49844076" w14:textId="4F7FC92E" w:rsidR="002A5FB3" w:rsidRDefault="002A5FB3">
      <w:r>
        <w:t xml:space="preserve">First </w:t>
      </w:r>
      <w:r w:rsidRPr="002A5FB3">
        <w:rPr>
          <w:b/>
          <w:bCs/>
        </w:rPr>
        <w:t xml:space="preserve">new </w:t>
      </w:r>
      <w:r>
        <w:t>a process, once admitted the process is ready.</w:t>
      </w:r>
    </w:p>
    <w:p w14:paraId="7455BC0E" w14:textId="729A79D6" w:rsidR="002A5FB3" w:rsidRDefault="002A5FB3">
      <w:r>
        <w:t xml:space="preserve">This process can now be scheduled to dispatch for </w:t>
      </w:r>
      <w:r w:rsidRPr="0022614F">
        <w:rPr>
          <w:b/>
          <w:bCs/>
        </w:rPr>
        <w:t xml:space="preserve">running </w:t>
      </w:r>
    </w:p>
    <w:p w14:paraId="158D31EF" w14:textId="77777777" w:rsidR="002A5FB3" w:rsidRDefault="002A5FB3">
      <w:r>
        <w:t xml:space="preserve">While the process is </w:t>
      </w:r>
      <w:r w:rsidRPr="0022614F">
        <w:rPr>
          <w:b/>
          <w:bCs/>
        </w:rPr>
        <w:t xml:space="preserve">running </w:t>
      </w:r>
    </w:p>
    <w:p w14:paraId="3E1F41F7" w14:textId="77777777" w:rsidR="002A5FB3" w:rsidRDefault="002A5FB3" w:rsidP="002A5FB3">
      <w:pPr>
        <w:ind w:firstLine="720"/>
      </w:pPr>
      <w:r>
        <w:lastRenderedPageBreak/>
        <w:t>if it is being interrupt then</w:t>
      </w:r>
    </w:p>
    <w:p w14:paraId="2B410A3E" w14:textId="7BB3DC81" w:rsidR="002A5FB3" w:rsidRDefault="002A5FB3" w:rsidP="002A5FB3">
      <w:pPr>
        <w:ind w:left="720" w:firstLine="720"/>
      </w:pPr>
      <w:r>
        <w:t xml:space="preserve">it will go back to </w:t>
      </w:r>
      <w:r w:rsidRPr="0022614F">
        <w:rPr>
          <w:b/>
          <w:bCs/>
        </w:rPr>
        <w:t>ready</w:t>
      </w:r>
    </w:p>
    <w:p w14:paraId="25C90A82" w14:textId="4148CDFE" w:rsidR="002A5FB3" w:rsidRDefault="002A5FB3" w:rsidP="002A5FB3">
      <w:pPr>
        <w:ind w:firstLine="720"/>
      </w:pPr>
      <w:r>
        <w:t xml:space="preserve">If the process is getting an IO or </w:t>
      </w:r>
      <w:r w:rsidRPr="0022614F">
        <w:rPr>
          <w:b/>
          <w:bCs/>
        </w:rPr>
        <w:t>waiting</w:t>
      </w:r>
      <w:r>
        <w:t xml:space="preserve"> for an event then </w:t>
      </w:r>
    </w:p>
    <w:p w14:paraId="21135CBF" w14:textId="1AACFAD5" w:rsidR="002A5FB3" w:rsidRDefault="002A5FB3" w:rsidP="002A5FB3">
      <w:pPr>
        <w:ind w:firstLine="720"/>
      </w:pPr>
      <w:r>
        <w:tab/>
        <w:t xml:space="preserve">It will be moved to </w:t>
      </w:r>
      <w:r w:rsidRPr="0022614F">
        <w:rPr>
          <w:b/>
          <w:bCs/>
        </w:rPr>
        <w:t>waiting</w:t>
      </w:r>
      <w:r>
        <w:t xml:space="preserve"> </w:t>
      </w:r>
    </w:p>
    <w:p w14:paraId="791F87DB" w14:textId="274EE31C" w:rsidR="002A5FB3" w:rsidRDefault="002A5FB3" w:rsidP="002A5FB3">
      <w:pPr>
        <w:ind w:firstLine="720"/>
      </w:pPr>
      <w:r>
        <w:tab/>
        <w:t>Once the event completed or got IO</w:t>
      </w:r>
    </w:p>
    <w:p w14:paraId="5E9188FE" w14:textId="3705FC8B" w:rsidR="002A5FB3" w:rsidRDefault="002A5FB3" w:rsidP="002A5FB3">
      <w:pPr>
        <w:ind w:firstLine="720"/>
      </w:pPr>
      <w:r>
        <w:tab/>
        <w:t xml:space="preserve">Move to </w:t>
      </w:r>
      <w:r w:rsidRPr="0022614F">
        <w:rPr>
          <w:b/>
          <w:bCs/>
        </w:rPr>
        <w:t>ready</w:t>
      </w:r>
    </w:p>
    <w:p w14:paraId="08034921" w14:textId="77777777" w:rsidR="002A5FB3" w:rsidRDefault="002A5FB3" w:rsidP="002A5FB3">
      <w:r>
        <w:t xml:space="preserve">Until all instructions executed the process </w:t>
      </w:r>
      <w:r w:rsidRPr="0022614F">
        <w:rPr>
          <w:b/>
          <w:bCs/>
        </w:rPr>
        <w:t>terminates</w:t>
      </w:r>
    </w:p>
    <w:p w14:paraId="7BB620A2" w14:textId="24526542" w:rsidR="002A5FB3" w:rsidRDefault="002A5FB3" w:rsidP="002A5FB3">
      <w:r>
        <w:t xml:space="preserve"> </w:t>
      </w:r>
    </w:p>
    <w:p w14:paraId="435B485B" w14:textId="77777777" w:rsidR="002A5FB3" w:rsidRDefault="002A5FB3"/>
    <w:p w14:paraId="566712A5" w14:textId="77777777" w:rsidR="002A5FB3" w:rsidRDefault="002A5FB3"/>
    <w:p w14:paraId="7F8F6E97" w14:textId="77777777" w:rsidR="00DE225E" w:rsidRDefault="00DE225E"/>
    <w:sectPr w:rsidR="00DE225E" w:rsidSect="00F062C3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bYwNTc2MTEzNzRU0lEKTi0uzszPAykwrAUAcwUHqiwAAAA="/>
  </w:docVars>
  <w:rsids>
    <w:rsidRoot w:val="00DE225E"/>
    <w:rsid w:val="0022614F"/>
    <w:rsid w:val="002A5FB3"/>
    <w:rsid w:val="004171E0"/>
    <w:rsid w:val="00832BAD"/>
    <w:rsid w:val="00924595"/>
    <w:rsid w:val="00B04430"/>
    <w:rsid w:val="00B32BD6"/>
    <w:rsid w:val="00D77A56"/>
    <w:rsid w:val="00DE225E"/>
    <w:rsid w:val="00F0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C7D3"/>
  <w15:chartTrackingRefBased/>
  <w15:docId w15:val="{918CBA87-7306-4358-8F61-464A825D7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li</dc:creator>
  <cp:keywords/>
  <dc:description/>
  <cp:lastModifiedBy>wen li</cp:lastModifiedBy>
  <cp:revision>1</cp:revision>
  <dcterms:created xsi:type="dcterms:W3CDTF">2021-02-04T23:10:00Z</dcterms:created>
  <dcterms:modified xsi:type="dcterms:W3CDTF">2021-02-05T00:12:00Z</dcterms:modified>
</cp:coreProperties>
</file>